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Пузырё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873903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3686475" cy="2791326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560438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4966635" cy="3234088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782290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3724976" cy="4677877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467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044949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2895339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ладислав Пузырёв</dc:creator>
  <dc:language>ru-RU</dc:language>
  <cp:keywords/>
  <dcterms:created xsi:type="dcterms:W3CDTF">2023-10-02T11:03:23Z</dcterms:created>
  <dcterms:modified xsi:type="dcterms:W3CDTF">2023-10-02T11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